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katabulky"/>
        <w:tblW w:w="14170" w:type="dxa"/>
        <w:tblLook w:val="04A0" w:firstRow="1" w:lastRow="0" w:firstColumn="1" w:lastColumn="0" w:noHBand="0" w:noVBand="1"/>
      </w:tblPr>
      <w:tblGrid>
        <w:gridCol w:w="14170"/>
      </w:tblGrid>
      <w:tr w:rsidR="008B429A" w:rsidTr="008B429A">
        <w:trPr>
          <w:trHeight w:val="1106"/>
        </w:trPr>
        <w:tc>
          <w:tcPr>
            <w:tcW w:w="14170" w:type="dxa"/>
          </w:tcPr>
          <w:p w:rsidR="008B429A" w:rsidRPr="00042E37" w:rsidRDefault="008B429A" w:rsidP="00042E37">
            <w:pPr>
              <w:jc w:val="center"/>
              <w:rPr>
                <w:b/>
              </w:rPr>
            </w:pPr>
            <w:r w:rsidRPr="00D05EDB">
              <w:rPr>
                <w:rFonts w:ascii="Arial" w:hAnsi="Arial" w:cs="Arial"/>
                <w:b/>
                <w:bCs/>
                <w:color w:val="2E74B5" w:themeColor="accent1" w:themeShade="BF"/>
                <w:sz w:val="20"/>
                <w:szCs w:val="20"/>
              </w:rPr>
              <w:t xml:space="preserve">Fakulty a jejich </w:t>
            </w:r>
            <w:r>
              <w:rPr>
                <w:rFonts w:ascii="Arial" w:hAnsi="Arial" w:cs="Arial"/>
                <w:b/>
                <w:bCs/>
                <w:color w:val="2E74B5" w:themeColor="accent1" w:themeShade="BF"/>
                <w:sz w:val="20"/>
                <w:szCs w:val="20"/>
              </w:rPr>
              <w:t xml:space="preserve">konkrétní </w:t>
            </w:r>
            <w:r w:rsidRPr="00D05EDB">
              <w:rPr>
                <w:rFonts w:ascii="Arial" w:hAnsi="Arial" w:cs="Arial"/>
                <w:b/>
                <w:bCs/>
                <w:color w:val="2E74B5" w:themeColor="accent1" w:themeShade="BF"/>
                <w:sz w:val="20"/>
                <w:szCs w:val="20"/>
              </w:rPr>
              <w:t>studijní programy</w:t>
            </w:r>
          </w:p>
        </w:tc>
      </w:tr>
      <w:tr w:rsidR="008B429A" w:rsidTr="008B429A">
        <w:tc>
          <w:tcPr>
            <w:tcW w:w="14170" w:type="dxa"/>
          </w:tcPr>
          <w:p w:rsidR="008B429A" w:rsidRPr="00042E37" w:rsidRDefault="008B429A" w:rsidP="00042E37">
            <w:pPr>
              <w:rPr>
                <w:b/>
                <w:color w:val="2E74B5" w:themeColor="accent1" w:themeShade="BF"/>
              </w:rPr>
            </w:pPr>
            <w:r w:rsidRPr="00042E37">
              <w:rPr>
                <w:b/>
                <w:color w:val="2E74B5" w:themeColor="accent1" w:themeShade="BF"/>
              </w:rPr>
              <w:t>FAKULTA STROJNÍ</w:t>
            </w:r>
            <w:r w:rsidRPr="00065B40">
              <w:rPr>
                <w:b/>
                <w:color w:val="FF0000"/>
              </w:rPr>
              <w:t xml:space="preserve"> </w:t>
            </w:r>
          </w:p>
          <w:p w:rsidR="008B429A" w:rsidRPr="00065B40" w:rsidRDefault="008B429A" w:rsidP="00B9270F">
            <w:pPr>
              <w:rPr>
                <w:b/>
              </w:rPr>
            </w:pPr>
            <w:proofErr w:type="spellStart"/>
            <w:r w:rsidRPr="00065B40">
              <w:rPr>
                <w:b/>
              </w:rPr>
              <w:t>Navazujíci</w:t>
            </w:r>
            <w:proofErr w:type="spellEnd"/>
            <w:r w:rsidRPr="00065B40">
              <w:rPr>
                <w:b/>
              </w:rPr>
              <w:t xml:space="preserve"> studijní program</w:t>
            </w:r>
            <w:r>
              <w:rPr>
                <w:b/>
              </w:rPr>
              <w:t>:</w:t>
            </w:r>
          </w:p>
          <w:p w:rsidR="008B429A" w:rsidRPr="00100203" w:rsidRDefault="008B429A" w:rsidP="00B9270F">
            <w:pPr>
              <w:rPr>
                <w:i/>
              </w:rPr>
            </w:pPr>
            <w:r w:rsidRPr="00100203">
              <w:rPr>
                <w:i/>
              </w:rPr>
              <w:t xml:space="preserve">Materiály a technologie; Konstrukce strojů a řízení; Inovační a průmyslové inženýrství; Aplikovaná mechanika; Automobilové inženýrství; Technologie plastů a </w:t>
            </w:r>
            <w:proofErr w:type="spellStart"/>
            <w:r w:rsidRPr="00100203">
              <w:rPr>
                <w:i/>
              </w:rPr>
              <w:t>kompozitů</w:t>
            </w:r>
            <w:proofErr w:type="spellEnd"/>
            <w:r>
              <w:rPr>
                <w:i/>
              </w:rPr>
              <w:t>.</w:t>
            </w:r>
          </w:p>
          <w:p w:rsidR="008B429A" w:rsidRDefault="008B429A" w:rsidP="00B9270F">
            <w:pPr>
              <w:rPr>
                <w:i/>
              </w:rPr>
            </w:pPr>
            <w:proofErr w:type="spellStart"/>
            <w:r w:rsidRPr="00065B40">
              <w:rPr>
                <w:i/>
              </w:rPr>
              <w:t>Innovation</w:t>
            </w:r>
            <w:proofErr w:type="spellEnd"/>
            <w:r w:rsidRPr="00065B40">
              <w:rPr>
                <w:i/>
              </w:rPr>
              <w:t xml:space="preserve"> and </w:t>
            </w:r>
            <w:proofErr w:type="spellStart"/>
            <w:r w:rsidRPr="00065B40">
              <w:rPr>
                <w:i/>
              </w:rPr>
              <w:t>Industrial</w:t>
            </w:r>
            <w:proofErr w:type="spellEnd"/>
            <w:r w:rsidRPr="00065B40">
              <w:rPr>
                <w:i/>
              </w:rPr>
              <w:t xml:space="preserve"> </w:t>
            </w:r>
            <w:proofErr w:type="spellStart"/>
            <w:r w:rsidRPr="00065B40">
              <w:rPr>
                <w:i/>
              </w:rPr>
              <w:t>Engineering</w:t>
            </w:r>
            <w:proofErr w:type="spellEnd"/>
            <w:r w:rsidRPr="00065B40">
              <w:rPr>
                <w:i/>
              </w:rPr>
              <w:t xml:space="preserve"> (AJ)</w:t>
            </w:r>
            <w:r>
              <w:rPr>
                <w:i/>
              </w:rPr>
              <w:t>;</w:t>
            </w:r>
            <w:r w:rsidRPr="00065B40">
              <w:rPr>
                <w:i/>
              </w:rPr>
              <w:t xml:space="preserve"> </w:t>
            </w:r>
            <w:proofErr w:type="spellStart"/>
            <w:r w:rsidRPr="00065B40">
              <w:rPr>
                <w:i/>
              </w:rPr>
              <w:t>Machines</w:t>
            </w:r>
            <w:proofErr w:type="spellEnd"/>
            <w:r w:rsidRPr="00065B40">
              <w:rPr>
                <w:i/>
              </w:rPr>
              <w:t xml:space="preserve"> and </w:t>
            </w:r>
            <w:proofErr w:type="spellStart"/>
            <w:r w:rsidRPr="00065B40">
              <w:rPr>
                <w:i/>
              </w:rPr>
              <w:t>Equipment</w:t>
            </w:r>
            <w:proofErr w:type="spellEnd"/>
            <w:r w:rsidRPr="00065B40">
              <w:rPr>
                <w:i/>
              </w:rPr>
              <w:t xml:space="preserve"> Design (AJ)</w:t>
            </w:r>
            <w:r>
              <w:rPr>
                <w:i/>
              </w:rPr>
              <w:t>.</w:t>
            </w:r>
          </w:p>
          <w:p w:rsidR="008B429A" w:rsidRPr="00065B40" w:rsidRDefault="008B429A" w:rsidP="00B9270F">
            <w:pPr>
              <w:rPr>
                <w:i/>
              </w:rPr>
            </w:pPr>
          </w:p>
          <w:p w:rsidR="008B429A" w:rsidRDefault="008B429A" w:rsidP="00042E37">
            <w:pPr>
              <w:rPr>
                <w:i/>
              </w:rPr>
            </w:pPr>
          </w:p>
          <w:p w:rsidR="008B429A" w:rsidRDefault="008B429A" w:rsidP="00D05EDB">
            <w:pPr>
              <w:rPr>
                <w:b/>
                <w:color w:val="2E74B5" w:themeColor="accent1" w:themeShade="BF"/>
              </w:rPr>
            </w:pPr>
            <w:r w:rsidRPr="00042E37">
              <w:rPr>
                <w:b/>
                <w:color w:val="2E74B5" w:themeColor="accent1" w:themeShade="BF"/>
              </w:rPr>
              <w:t xml:space="preserve">FAKULTA </w:t>
            </w:r>
            <w:r>
              <w:rPr>
                <w:b/>
                <w:color w:val="2E74B5" w:themeColor="accent1" w:themeShade="BF"/>
              </w:rPr>
              <w:t xml:space="preserve">TEXTILNÍ </w:t>
            </w:r>
          </w:p>
          <w:p w:rsidR="008B429A" w:rsidRDefault="008B429A" w:rsidP="00D05EDB">
            <w:pPr>
              <w:rPr>
                <w:b/>
              </w:rPr>
            </w:pPr>
            <w:r>
              <w:rPr>
                <w:b/>
              </w:rPr>
              <w:t xml:space="preserve">Bakalářský studijní program: </w:t>
            </w:r>
          </w:p>
          <w:p w:rsidR="008B429A" w:rsidRPr="00537DA1" w:rsidRDefault="008B429A" w:rsidP="00D05EDB">
            <w:pPr>
              <w:rPr>
                <w:i/>
              </w:rPr>
            </w:pPr>
            <w:r w:rsidRPr="00065B40">
              <w:rPr>
                <w:i/>
              </w:rPr>
              <w:t>Návrhářství; Textilní marketing; Textilní technologie, materiály a nanomateriály; Výroba oděvů a technick</w:t>
            </w:r>
            <w:r>
              <w:rPr>
                <w:i/>
              </w:rPr>
              <w:t xml:space="preserve">é konfekce.  </w:t>
            </w:r>
            <w:r w:rsidRPr="00065B40">
              <w:rPr>
                <w:i/>
              </w:rPr>
              <w:t xml:space="preserve">Design (AJ); Textile Marketing (AJ); Textile Technologies, </w:t>
            </w:r>
            <w:proofErr w:type="spellStart"/>
            <w:r w:rsidRPr="00065B40">
              <w:rPr>
                <w:i/>
              </w:rPr>
              <w:t>Materials</w:t>
            </w:r>
            <w:proofErr w:type="spellEnd"/>
            <w:r w:rsidRPr="00065B40">
              <w:rPr>
                <w:i/>
              </w:rPr>
              <w:t xml:space="preserve"> and </w:t>
            </w:r>
            <w:proofErr w:type="spellStart"/>
            <w:r w:rsidRPr="00065B40">
              <w:rPr>
                <w:i/>
              </w:rPr>
              <w:t>Nanomaterials</w:t>
            </w:r>
            <w:proofErr w:type="spellEnd"/>
            <w:r w:rsidRPr="00065B40">
              <w:rPr>
                <w:i/>
              </w:rPr>
              <w:t xml:space="preserve"> (AJ); </w:t>
            </w:r>
            <w:proofErr w:type="spellStart"/>
            <w:r w:rsidRPr="00065B40">
              <w:rPr>
                <w:i/>
              </w:rPr>
              <w:t>Production</w:t>
            </w:r>
            <w:proofErr w:type="spellEnd"/>
            <w:r w:rsidRPr="00065B40">
              <w:rPr>
                <w:i/>
              </w:rPr>
              <w:t xml:space="preserve"> </w:t>
            </w:r>
            <w:proofErr w:type="spellStart"/>
            <w:r w:rsidRPr="00065B40">
              <w:rPr>
                <w:i/>
              </w:rPr>
              <w:t>of</w:t>
            </w:r>
            <w:proofErr w:type="spellEnd"/>
            <w:r w:rsidRPr="00065B40">
              <w:rPr>
                <w:i/>
              </w:rPr>
              <w:t xml:space="preserve"> </w:t>
            </w:r>
            <w:proofErr w:type="spellStart"/>
            <w:r w:rsidRPr="00065B40">
              <w:rPr>
                <w:i/>
              </w:rPr>
              <w:t>Clothing</w:t>
            </w:r>
            <w:proofErr w:type="spellEnd"/>
            <w:r w:rsidRPr="00065B40">
              <w:rPr>
                <w:i/>
              </w:rPr>
              <w:t xml:space="preserve"> and </w:t>
            </w:r>
            <w:proofErr w:type="spellStart"/>
            <w:r w:rsidRPr="00065B40">
              <w:rPr>
                <w:i/>
              </w:rPr>
              <w:t>Technical</w:t>
            </w:r>
            <w:proofErr w:type="spellEnd"/>
            <w:r w:rsidRPr="00065B40">
              <w:rPr>
                <w:i/>
              </w:rPr>
              <w:t xml:space="preserve"> </w:t>
            </w:r>
            <w:proofErr w:type="spellStart"/>
            <w:r w:rsidRPr="00065B40">
              <w:rPr>
                <w:i/>
              </w:rPr>
              <w:t>Products</w:t>
            </w:r>
            <w:proofErr w:type="spellEnd"/>
            <w:r w:rsidRPr="00065B40">
              <w:rPr>
                <w:i/>
              </w:rPr>
              <w:t xml:space="preserve"> (AJ).</w:t>
            </w:r>
          </w:p>
          <w:p w:rsidR="008B429A" w:rsidRPr="00D05EDB" w:rsidRDefault="008B429A" w:rsidP="00D05EDB">
            <w:pPr>
              <w:rPr>
                <w:b/>
              </w:rPr>
            </w:pPr>
            <w:r>
              <w:rPr>
                <w:b/>
              </w:rPr>
              <w:t>Navazující studijní program:</w:t>
            </w:r>
          </w:p>
          <w:p w:rsidR="008B429A" w:rsidRPr="00D63269" w:rsidRDefault="008B429A" w:rsidP="00D05EDB">
            <w:pPr>
              <w:rPr>
                <w:i/>
              </w:rPr>
            </w:pPr>
            <w:r w:rsidRPr="00D63269">
              <w:rPr>
                <w:i/>
              </w:rPr>
              <w:t xml:space="preserve">Textilní inženýrství; Průmyslové inženýrství; Design – Textil, oděv, sklo, šperk. Textile </w:t>
            </w:r>
            <w:proofErr w:type="spellStart"/>
            <w:r w:rsidRPr="00D63269">
              <w:rPr>
                <w:i/>
              </w:rPr>
              <w:t>Engineerign</w:t>
            </w:r>
            <w:proofErr w:type="spellEnd"/>
            <w:r w:rsidRPr="00D63269">
              <w:rPr>
                <w:i/>
              </w:rPr>
              <w:t xml:space="preserve"> (AJ), </w:t>
            </w:r>
            <w:proofErr w:type="spellStart"/>
            <w:r w:rsidRPr="00D63269">
              <w:rPr>
                <w:i/>
              </w:rPr>
              <w:t>Industrial</w:t>
            </w:r>
            <w:proofErr w:type="spellEnd"/>
            <w:r w:rsidRPr="00D63269">
              <w:rPr>
                <w:i/>
              </w:rPr>
              <w:t xml:space="preserve"> </w:t>
            </w:r>
            <w:proofErr w:type="spellStart"/>
            <w:r w:rsidRPr="00D63269">
              <w:rPr>
                <w:i/>
              </w:rPr>
              <w:t>Engineering</w:t>
            </w:r>
            <w:proofErr w:type="spellEnd"/>
            <w:r w:rsidRPr="00D63269">
              <w:rPr>
                <w:i/>
              </w:rPr>
              <w:t xml:space="preserve"> (AJ).</w:t>
            </w:r>
          </w:p>
          <w:p w:rsidR="008B429A" w:rsidRPr="00042E37" w:rsidRDefault="008B429A" w:rsidP="00D05EDB">
            <w:pPr>
              <w:rPr>
                <w:b/>
                <w:color w:val="2E74B5" w:themeColor="accent1" w:themeShade="BF"/>
              </w:rPr>
            </w:pPr>
          </w:p>
          <w:p w:rsidR="008B429A" w:rsidRDefault="008B429A" w:rsidP="00D05EDB">
            <w:pPr>
              <w:rPr>
                <w:b/>
                <w:color w:val="2E74B5" w:themeColor="accent1" w:themeShade="BF"/>
              </w:rPr>
            </w:pPr>
          </w:p>
          <w:p w:rsidR="008B429A" w:rsidRDefault="008B429A" w:rsidP="00D05EDB">
            <w:pPr>
              <w:rPr>
                <w:b/>
                <w:color w:val="2E74B5" w:themeColor="accent1" w:themeShade="BF"/>
              </w:rPr>
            </w:pPr>
            <w:r w:rsidRPr="00042E37">
              <w:rPr>
                <w:b/>
                <w:color w:val="2E74B5" w:themeColor="accent1" w:themeShade="BF"/>
              </w:rPr>
              <w:t xml:space="preserve">FAKULTA </w:t>
            </w:r>
            <w:r>
              <w:rPr>
                <w:b/>
                <w:color w:val="2E74B5" w:themeColor="accent1" w:themeShade="BF"/>
              </w:rPr>
              <w:t xml:space="preserve">PŘÍRODOVĚDNĚ-HUMANITNÍ </w:t>
            </w:r>
          </w:p>
          <w:p w:rsidR="008B429A" w:rsidRDefault="008B429A" w:rsidP="00100203">
            <w:pPr>
              <w:rPr>
                <w:b/>
                <w:color w:val="2E74B5" w:themeColor="accent1" w:themeShade="BF"/>
              </w:rPr>
            </w:pPr>
            <w:r>
              <w:rPr>
                <w:b/>
                <w:color w:val="2E74B5" w:themeColor="accent1" w:themeShade="BF"/>
              </w:rPr>
              <w:t xml:space="preserve">A PEDAGOGICKÁ </w:t>
            </w:r>
          </w:p>
          <w:p w:rsidR="008B429A" w:rsidRPr="00537DA1" w:rsidRDefault="008B429A" w:rsidP="00100203">
            <w:pPr>
              <w:rPr>
                <w:b/>
                <w:color w:val="2E74B5" w:themeColor="accent1" w:themeShade="BF"/>
              </w:rPr>
            </w:pPr>
            <w:r>
              <w:rPr>
                <w:b/>
              </w:rPr>
              <w:t>Bakalářský studijní program:</w:t>
            </w:r>
          </w:p>
          <w:p w:rsidR="008B429A" w:rsidRPr="00537DA1" w:rsidRDefault="008B429A" w:rsidP="00100203">
            <w:pPr>
              <w:rPr>
                <w:i/>
              </w:rPr>
            </w:pPr>
            <w:r w:rsidRPr="00100203">
              <w:rPr>
                <w:i/>
              </w:rPr>
              <w:t>22 studijních programů</w:t>
            </w:r>
          </w:p>
          <w:p w:rsidR="008B429A" w:rsidRPr="00D05EDB" w:rsidRDefault="008B429A" w:rsidP="00100203">
            <w:pPr>
              <w:rPr>
                <w:b/>
              </w:rPr>
            </w:pPr>
            <w:r>
              <w:rPr>
                <w:b/>
              </w:rPr>
              <w:t>Navazující studijní program:</w:t>
            </w:r>
            <w:r w:rsidRPr="00D05EDB">
              <w:rPr>
                <w:b/>
              </w:rPr>
              <w:t xml:space="preserve"> </w:t>
            </w:r>
          </w:p>
          <w:p w:rsidR="008B429A" w:rsidRPr="00100203" w:rsidRDefault="008B429A" w:rsidP="00D05EDB">
            <w:pPr>
              <w:rPr>
                <w:i/>
              </w:rPr>
            </w:pPr>
            <w:r>
              <w:rPr>
                <w:i/>
              </w:rPr>
              <w:t xml:space="preserve">Aplikovaná matematika; Bioinženýrství; Historie; Vychovatelství. </w:t>
            </w:r>
            <w:proofErr w:type="spellStart"/>
            <w:r>
              <w:rPr>
                <w:i/>
              </w:rPr>
              <w:t>Bioengineering</w:t>
            </w:r>
            <w:proofErr w:type="spellEnd"/>
            <w:r>
              <w:rPr>
                <w:i/>
              </w:rPr>
              <w:t xml:space="preserve"> (AJ).</w:t>
            </w:r>
          </w:p>
          <w:p w:rsidR="008B429A" w:rsidRDefault="008B429A" w:rsidP="00042E37">
            <w:pPr>
              <w:rPr>
                <w:b/>
                <w:color w:val="FF0000"/>
              </w:rPr>
            </w:pPr>
          </w:p>
          <w:p w:rsidR="008B429A" w:rsidRDefault="008B429A" w:rsidP="00042E37">
            <w:pPr>
              <w:rPr>
                <w:b/>
                <w:color w:val="2E74B5" w:themeColor="accent1" w:themeShade="BF"/>
              </w:rPr>
            </w:pPr>
            <w:r>
              <w:rPr>
                <w:b/>
                <w:color w:val="2E74B5" w:themeColor="accent1" w:themeShade="BF"/>
              </w:rPr>
              <w:t xml:space="preserve">EKONOMICKÁ FAKULTA </w:t>
            </w:r>
          </w:p>
          <w:p w:rsidR="008B429A" w:rsidRDefault="008B429A" w:rsidP="00D05EDB">
            <w:pPr>
              <w:rPr>
                <w:b/>
              </w:rPr>
            </w:pPr>
            <w:r w:rsidRPr="00D05EDB">
              <w:rPr>
                <w:b/>
              </w:rPr>
              <w:t xml:space="preserve">Bakalářský studijní program </w:t>
            </w:r>
          </w:p>
          <w:p w:rsidR="008B429A" w:rsidRPr="00D05EDB" w:rsidRDefault="008B429A" w:rsidP="00D05EDB">
            <w:pPr>
              <w:rPr>
                <w:i/>
              </w:rPr>
            </w:pPr>
            <w:r w:rsidRPr="00D05EDB">
              <w:rPr>
                <w:i/>
              </w:rPr>
              <w:t>Podniková ekonom</w:t>
            </w:r>
            <w:r>
              <w:rPr>
                <w:i/>
              </w:rPr>
              <w:t>ika;</w:t>
            </w:r>
            <w:r w:rsidRPr="00D05EDB">
              <w:rPr>
                <w:i/>
              </w:rPr>
              <w:t xml:space="preserve"> Business </w:t>
            </w:r>
            <w:proofErr w:type="spellStart"/>
            <w:r w:rsidRPr="00D05EDB">
              <w:rPr>
                <w:i/>
              </w:rPr>
              <w:t>Administration</w:t>
            </w:r>
            <w:proofErr w:type="spellEnd"/>
            <w:r w:rsidRPr="00D05EDB">
              <w:rPr>
                <w:i/>
              </w:rPr>
              <w:t xml:space="preserve"> (AJ)</w:t>
            </w:r>
          </w:p>
          <w:p w:rsidR="008B429A" w:rsidRDefault="008B429A" w:rsidP="00D05EDB">
            <w:pPr>
              <w:rPr>
                <w:b/>
              </w:rPr>
            </w:pPr>
            <w:r>
              <w:rPr>
                <w:b/>
              </w:rPr>
              <w:t>Navazující</w:t>
            </w:r>
            <w:r w:rsidRPr="00D05EDB">
              <w:rPr>
                <w:b/>
              </w:rPr>
              <w:t xml:space="preserve"> studijní program </w:t>
            </w:r>
          </w:p>
          <w:p w:rsidR="008B429A" w:rsidRDefault="008B429A" w:rsidP="00042E37">
            <w:pPr>
              <w:rPr>
                <w:i/>
              </w:rPr>
            </w:pPr>
            <w:r>
              <w:rPr>
                <w:i/>
              </w:rPr>
              <w:t>Systémové inženýrství a informatika.</w:t>
            </w:r>
          </w:p>
          <w:p w:rsidR="008B429A" w:rsidRDefault="008B429A" w:rsidP="00042E37">
            <w:pPr>
              <w:rPr>
                <w:b/>
                <w:color w:val="FF0000"/>
              </w:rPr>
            </w:pPr>
          </w:p>
          <w:p w:rsidR="008B429A" w:rsidRDefault="008B429A" w:rsidP="00D05EDB">
            <w:pPr>
              <w:rPr>
                <w:b/>
                <w:color w:val="2E74B5" w:themeColor="accent1" w:themeShade="BF"/>
              </w:rPr>
            </w:pPr>
          </w:p>
          <w:p w:rsidR="008B429A" w:rsidRDefault="008B429A" w:rsidP="00D05EDB">
            <w:pPr>
              <w:rPr>
                <w:b/>
                <w:color w:val="2E74B5" w:themeColor="accent1" w:themeShade="BF"/>
              </w:rPr>
            </w:pPr>
            <w:r>
              <w:rPr>
                <w:b/>
                <w:color w:val="2E74B5" w:themeColor="accent1" w:themeShade="BF"/>
              </w:rPr>
              <w:lastRenderedPageBreak/>
              <w:t>FAKULTA UMĚNÍ A ARCHITEKTURY</w:t>
            </w:r>
          </w:p>
          <w:p w:rsidR="008B429A" w:rsidRDefault="008B429A" w:rsidP="00D05EDB">
            <w:pPr>
              <w:rPr>
                <w:b/>
              </w:rPr>
            </w:pPr>
            <w:r w:rsidRPr="00D05EDB">
              <w:rPr>
                <w:b/>
              </w:rPr>
              <w:t xml:space="preserve">Bakalářský studijní program </w:t>
            </w:r>
          </w:p>
          <w:p w:rsidR="008B429A" w:rsidRDefault="008B429A" w:rsidP="00D05EDB">
            <w:pPr>
              <w:rPr>
                <w:b/>
                <w:color w:val="2E74B5" w:themeColor="accent1" w:themeShade="BF"/>
              </w:rPr>
            </w:pPr>
            <w:r>
              <w:rPr>
                <w:i/>
              </w:rPr>
              <w:t>Architektura a u</w:t>
            </w:r>
            <w:r w:rsidRPr="00B9270F">
              <w:rPr>
                <w:i/>
              </w:rPr>
              <w:t xml:space="preserve">rbanismus </w:t>
            </w:r>
          </w:p>
          <w:p w:rsidR="008B429A" w:rsidRDefault="008B429A" w:rsidP="00D05EDB">
            <w:pPr>
              <w:rPr>
                <w:b/>
                <w:color w:val="2E74B5" w:themeColor="accent1" w:themeShade="BF"/>
              </w:rPr>
            </w:pPr>
            <w:r>
              <w:rPr>
                <w:i/>
              </w:rPr>
              <w:t>Výtvarná umění</w:t>
            </w:r>
            <w:r w:rsidRPr="00B9270F">
              <w:rPr>
                <w:i/>
              </w:rPr>
              <w:t xml:space="preserve"> </w:t>
            </w:r>
          </w:p>
          <w:p w:rsidR="008B429A" w:rsidRDefault="008B429A" w:rsidP="00D05EDB">
            <w:pPr>
              <w:rPr>
                <w:b/>
                <w:color w:val="2E74B5" w:themeColor="accent1" w:themeShade="BF"/>
              </w:rPr>
            </w:pPr>
          </w:p>
          <w:p w:rsidR="008B429A" w:rsidRDefault="008B429A" w:rsidP="00D05EDB">
            <w:pPr>
              <w:rPr>
                <w:b/>
                <w:color w:val="2E74B5" w:themeColor="accent1" w:themeShade="BF"/>
              </w:rPr>
            </w:pPr>
          </w:p>
          <w:p w:rsidR="008B429A" w:rsidRDefault="008B429A" w:rsidP="00B9270F">
            <w:pPr>
              <w:rPr>
                <w:b/>
                <w:color w:val="2E74B5" w:themeColor="accent1" w:themeShade="BF"/>
              </w:rPr>
            </w:pPr>
            <w:r>
              <w:rPr>
                <w:b/>
                <w:color w:val="2E74B5" w:themeColor="accent1" w:themeShade="BF"/>
              </w:rPr>
              <w:t xml:space="preserve">FAKULTA MECHATRONIKY, INFORMATIKY </w:t>
            </w:r>
          </w:p>
          <w:p w:rsidR="008B429A" w:rsidRDefault="008B429A" w:rsidP="00B9270F">
            <w:pPr>
              <w:rPr>
                <w:b/>
                <w:color w:val="2E74B5" w:themeColor="accent1" w:themeShade="BF"/>
              </w:rPr>
            </w:pPr>
            <w:r>
              <w:rPr>
                <w:b/>
                <w:color w:val="2E74B5" w:themeColor="accent1" w:themeShade="BF"/>
              </w:rPr>
              <w:t>A MEZIOBOROVÝCH STUDIÍ</w:t>
            </w:r>
          </w:p>
          <w:p w:rsidR="008B429A" w:rsidRDefault="008B429A" w:rsidP="00B9270F">
            <w:pPr>
              <w:rPr>
                <w:b/>
              </w:rPr>
            </w:pPr>
            <w:r>
              <w:rPr>
                <w:b/>
              </w:rPr>
              <w:t>Navazující</w:t>
            </w:r>
            <w:r w:rsidRPr="00D05EDB">
              <w:rPr>
                <w:b/>
              </w:rPr>
              <w:t xml:space="preserve"> studijní program </w:t>
            </w:r>
          </w:p>
          <w:p w:rsidR="008B429A" w:rsidRDefault="008B429A" w:rsidP="00D05EDB">
            <w:pPr>
              <w:rPr>
                <w:b/>
                <w:color w:val="2E74B5" w:themeColor="accent1" w:themeShade="BF"/>
              </w:rPr>
            </w:pPr>
            <w:r>
              <w:rPr>
                <w:i/>
              </w:rPr>
              <w:t>Informační technologie;</w:t>
            </w:r>
            <w:r w:rsidRPr="00B9270F">
              <w:rPr>
                <w:i/>
              </w:rPr>
              <w:t xml:space="preserve"> </w:t>
            </w:r>
            <w:proofErr w:type="spellStart"/>
            <w:r w:rsidRPr="00B9270F">
              <w:rPr>
                <w:i/>
              </w:rPr>
              <w:t>Mechatronika</w:t>
            </w:r>
            <w:proofErr w:type="spellEnd"/>
            <w:r>
              <w:rPr>
                <w:b/>
                <w:color w:val="2E74B5" w:themeColor="accent1" w:themeShade="BF"/>
              </w:rPr>
              <w:t xml:space="preserve"> </w:t>
            </w:r>
          </w:p>
          <w:p w:rsidR="008B429A" w:rsidRDefault="008B429A" w:rsidP="00D05EDB">
            <w:pPr>
              <w:rPr>
                <w:b/>
                <w:color w:val="2E74B5" w:themeColor="accent1" w:themeShade="BF"/>
              </w:rPr>
            </w:pPr>
            <w:proofErr w:type="spellStart"/>
            <w:r w:rsidRPr="00B9270F">
              <w:rPr>
                <w:i/>
              </w:rPr>
              <w:t>Mechatronics</w:t>
            </w:r>
            <w:proofErr w:type="spellEnd"/>
            <w:r w:rsidRPr="00B9270F">
              <w:rPr>
                <w:i/>
              </w:rPr>
              <w:t xml:space="preserve"> (AJ) </w:t>
            </w:r>
          </w:p>
          <w:p w:rsidR="008B429A" w:rsidRDefault="008B429A" w:rsidP="00D05EDB">
            <w:pPr>
              <w:rPr>
                <w:b/>
                <w:color w:val="2E74B5" w:themeColor="accent1" w:themeShade="BF"/>
              </w:rPr>
            </w:pPr>
          </w:p>
          <w:p w:rsidR="008B429A" w:rsidRDefault="008B429A" w:rsidP="00B9270F">
            <w:pPr>
              <w:rPr>
                <w:b/>
                <w:color w:val="2E74B5" w:themeColor="accent1" w:themeShade="BF"/>
              </w:rPr>
            </w:pPr>
            <w:r>
              <w:rPr>
                <w:b/>
                <w:color w:val="2E74B5" w:themeColor="accent1" w:themeShade="BF"/>
              </w:rPr>
              <w:t>FAKULTA ZTRAVOTNICKÝCH STUDIÍ</w:t>
            </w:r>
          </w:p>
          <w:p w:rsidR="008B429A" w:rsidRDefault="008B429A" w:rsidP="00B9270F">
            <w:pPr>
              <w:rPr>
                <w:b/>
              </w:rPr>
            </w:pPr>
            <w:r>
              <w:rPr>
                <w:b/>
              </w:rPr>
              <w:t>Navazující</w:t>
            </w:r>
            <w:r w:rsidRPr="00D05EDB">
              <w:rPr>
                <w:b/>
              </w:rPr>
              <w:t xml:space="preserve"> studijní program </w:t>
            </w:r>
          </w:p>
          <w:p w:rsidR="008B429A" w:rsidRDefault="008B429A" w:rsidP="00B9270F">
            <w:pPr>
              <w:rPr>
                <w:b/>
                <w:color w:val="2E74B5" w:themeColor="accent1" w:themeShade="BF"/>
              </w:rPr>
            </w:pPr>
            <w:r w:rsidRPr="00BC247D">
              <w:rPr>
                <w:i/>
              </w:rPr>
              <w:t xml:space="preserve">Biomedicínské inženýrství </w:t>
            </w:r>
            <w:bookmarkStart w:id="0" w:name="_GoBack"/>
            <w:bookmarkEnd w:id="0"/>
          </w:p>
          <w:p w:rsidR="008B429A" w:rsidRDefault="008B429A" w:rsidP="00D05EDB">
            <w:pPr>
              <w:rPr>
                <w:b/>
                <w:color w:val="2E74B5" w:themeColor="accent1" w:themeShade="BF"/>
              </w:rPr>
            </w:pPr>
          </w:p>
          <w:p w:rsidR="008B429A" w:rsidRPr="00042E37" w:rsidRDefault="008B429A" w:rsidP="00042E37">
            <w:pPr>
              <w:rPr>
                <w:i/>
              </w:rPr>
            </w:pPr>
          </w:p>
        </w:tc>
      </w:tr>
    </w:tbl>
    <w:p w:rsidR="00FA0F9A" w:rsidRDefault="00FA0F9A" w:rsidP="00C962E9"/>
    <w:sectPr w:rsidR="00FA0F9A" w:rsidSect="00042E37">
      <w:footerReference w:type="default" r:id="rId6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34AE" w:rsidRDefault="00A534AE" w:rsidP="00537DA1">
      <w:pPr>
        <w:spacing w:after="0" w:line="240" w:lineRule="auto"/>
      </w:pPr>
      <w:r>
        <w:separator/>
      </w:r>
    </w:p>
  </w:endnote>
  <w:endnote w:type="continuationSeparator" w:id="0">
    <w:p w:rsidR="00A534AE" w:rsidRDefault="00A534AE" w:rsidP="00537D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09884176"/>
      <w:docPartObj>
        <w:docPartGallery w:val="Page Numbers (Bottom of Page)"/>
        <w:docPartUnique/>
      </w:docPartObj>
    </w:sdtPr>
    <w:sdtEndPr/>
    <w:sdtContent>
      <w:p w:rsidR="00537DA1" w:rsidRDefault="00537DA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A6339">
          <w:rPr>
            <w:noProof/>
          </w:rPr>
          <w:t>1</w:t>
        </w:r>
        <w:r>
          <w:fldChar w:fldCharType="end"/>
        </w:r>
      </w:p>
    </w:sdtContent>
  </w:sdt>
  <w:p w:rsidR="00537DA1" w:rsidRDefault="00537DA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34AE" w:rsidRDefault="00A534AE" w:rsidP="00537DA1">
      <w:pPr>
        <w:spacing w:after="0" w:line="240" w:lineRule="auto"/>
      </w:pPr>
      <w:r>
        <w:separator/>
      </w:r>
    </w:p>
  </w:footnote>
  <w:footnote w:type="continuationSeparator" w:id="0">
    <w:p w:rsidR="00A534AE" w:rsidRDefault="00A534AE" w:rsidP="00537DA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tjAxAhGG5mamSjpKwanFxZn5eSAFhrUAgFKjHiwAAAA="/>
  </w:docVars>
  <w:rsids>
    <w:rsidRoot w:val="00042E37"/>
    <w:rsid w:val="00042E37"/>
    <w:rsid w:val="00065B40"/>
    <w:rsid w:val="00100203"/>
    <w:rsid w:val="00202186"/>
    <w:rsid w:val="00537DA1"/>
    <w:rsid w:val="00795AB4"/>
    <w:rsid w:val="008B429A"/>
    <w:rsid w:val="00A534AE"/>
    <w:rsid w:val="00AA6339"/>
    <w:rsid w:val="00B026FA"/>
    <w:rsid w:val="00B9270F"/>
    <w:rsid w:val="00BC247D"/>
    <w:rsid w:val="00C962E9"/>
    <w:rsid w:val="00D05EDB"/>
    <w:rsid w:val="00D63269"/>
    <w:rsid w:val="00FA0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F43518"/>
  <w15:chartTrackingRefBased/>
  <w15:docId w15:val="{4E5FB79D-B321-4F1B-A34F-BAA3234F6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042E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BC24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C247D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537D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37DA1"/>
  </w:style>
  <w:style w:type="paragraph" w:styleId="Zpat">
    <w:name w:val="footer"/>
    <w:basedOn w:val="Normln"/>
    <w:link w:val="ZpatChar"/>
    <w:uiPriority w:val="99"/>
    <w:unhideWhenUsed/>
    <w:rsid w:val="00537D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37D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7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3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aterina.marsikova</cp:lastModifiedBy>
  <cp:revision>2</cp:revision>
  <cp:lastPrinted>2022-02-28T09:15:00Z</cp:lastPrinted>
  <dcterms:created xsi:type="dcterms:W3CDTF">2022-03-08T07:24:00Z</dcterms:created>
  <dcterms:modified xsi:type="dcterms:W3CDTF">2022-03-08T07:24:00Z</dcterms:modified>
</cp:coreProperties>
</file>